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Astronomer position at [Institution Name] in Chile Santiago. As a dedicated researcher with a deep passion for uncovering the mysteries of the universe, I am particularly drawn to this opportunity due to Chile Santiago’s unparalleled reputation as a global hub for astronomical research. The unique combination of cutting-edge facilities, breathtaking observational conditions, and a vibrant scientific community makes this role not only an ideal fit for my expertise but also a dream opportunity to contribute to groundbreaking discoveries in astronomy.</w:t>
      </w:r>
    </w:p>
    <w:p>
      <w:pPr>
        <w:pStyle w:val="BodyText"/>
      </w:pPr>
      <w:r>
        <w:t xml:space="preserve">Throughout my academic and professional journey, I have pursued the study of celestial phenomena with rigorous analytical methods and a commitment to advancing our understanding of cosmic processes. My doctoral work at [University Name] focused on [specific research area, e.g., "the formation of exoplanetary systems" or "dark matter distribution in galaxy clusters"], which required extensive use of advanced observational techniques and data analysis tools. These experiences have equipped me with the technical skills and intellectual curiosity necessary to thrive in a dynamic research environment like that of Chile Santiago.</w:t>
      </w:r>
    </w:p>
    <w:p>
      <w:pPr>
        <w:pStyle w:val="BodyText"/>
      </w:pPr>
      <w:r>
        <w:t xml:space="preserve">One of the most compelling aspects of this position is the opportunity to work within one of the world’s premier astronomical regions. Chile Santiago, with its high-altitude observatories such as [mention specific observatory, e.g., "La Silla Observatory" or "Paranal Observatory"], offers an exceptional vantage point for studying the cosmos. The clarity of Chile’s skies, combined with access to state-of-the-art telescopes and collaborative networks like the European Southern Observatory (ESO), provides a unique platform to conduct transformative research. I am particularly inspired by [specific project, instrument, or initiative in Chile Santiago], and I am eager to contribute my expertise in [your specialty] to further its objectives.</w:t>
      </w:r>
    </w:p>
    <w:p>
      <w:pPr>
        <w:pStyle w:val="BodyText"/>
      </w:pPr>
      <w:r>
        <w:t xml:space="preserve">My professional background includes hands-on experience with both ground-based and space-based observational data, as well as a strong foundation in computational methods for astronomical analysis. At [previous institution or research group], I led a project that [describe relevant work, e.g., "developed algorithms to detect transient cosmic events" or "analyzed spectral data from distant quasars"], which resulted in [mention outcome, e.g., "a publication in a top-tier journal" or "a new method for measuring cosmic expansion rates"]. These achievements reflect my ability to tackle complex scientific questions while maintaining a collaborative spirit and attention to detail.</w:t>
      </w:r>
    </w:p>
    <w:p>
      <w:pPr>
        <w:pStyle w:val="BodyText"/>
      </w:pPr>
      <w:r>
        <w:t xml:space="preserve">In addition to my technical skills, I bring a strong commitment to interdisciplinary collaboration and science communication. I have worked closely with teams of physicists, engineers, and data scientists to design observational campaigns and interpret results. My ability to translate complex astronomical concepts into accessible narratives has also been honed through public outreach programs, such as [mention any relevant experience], where I engaged communities in the excitement of space exploration. This experience aligns with my belief that astronomy should be both a rigorous scientific endeavor and a shared human pursuit.</w:t>
      </w:r>
    </w:p>
    <w:p>
      <w:pPr>
        <w:pStyle w:val="BodyText"/>
      </w:pPr>
      <w:r>
        <w:t xml:space="preserve">Chile Santiago’s role as a global leader in astronomy is further strengthened by its rich cultural and scientific heritage. The region’s collaboration between international institutions and local researchers creates an environment of innovation and mutual growth. I am particularly drawn to the chance to work alongside experts in [specific field, e.g., "radio astronomy" or "cosmology"] who are pushing the boundaries of our knowledge. I am eager to contribute my insights while learning from the expertise of Chilean scientists and engineers who have pioneered advancements in observational techniques.</w:t>
      </w:r>
    </w:p>
    <w:p>
      <w:pPr>
        <w:pStyle w:val="BodyText"/>
      </w:pPr>
      <w:r>
        <w:t xml:space="preserve">What excites me most about this position is the potential to address some of astronomy’s most pressing questions. For instance, [mention a specific research goal, e.g., "studying the evolution of galaxy clusters in the early universe" or "exploring the properties of exoplanet atmospheres"]. Chile Santiago’s unique resources and my background in [your area of expertise] position me to make meaningful contributions to these efforts. I am confident that my analytical rigor, creativity, and dedication will enable me to thrive in this role.</w:t>
      </w:r>
    </w:p>
    <w:p>
      <w:pPr>
        <w:pStyle w:val="BodyText"/>
      </w:pPr>
      <w:r>
        <w:t xml:space="preserve">Finally, I am deeply motivated by the opportunity to contribute to Chile Santiago’s legacy as a center for scientific excellence. The region’s commitment to advancing astronomy through infrastructure, education, and international collaboration resonates with my own values. I am eager to bring my passion for discovery, technical expertise, and collaborative mindset to [Institution Name], where I can help shape the future of astronomical research in this extraordinary location.</w:t>
      </w:r>
    </w:p>
    <w:p>
      <w:pPr>
        <w:pStyle w:val="BodyText"/>
      </w:pPr>
      <w:r>
        <w:t xml:space="preserve">Thank you for considering my application. I would welcome the opportunity to discuss how my skills and experiences align with the goals of your team. Please feel free to contact me at [your phone number] or [your email address] at your earliest convenience. I look forward to the possibility of contributing to the exciting work being done in Chile Santiag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Chile Santiago</dc:title>
  <dc:creator/>
  <cp:keywords/>
  <dcterms:created xsi:type="dcterms:W3CDTF">2025-12-10T07:19:22Z</dcterms:created>
  <dcterms:modified xsi:type="dcterms:W3CDTF">2025-12-10T07:19:22Z</dcterms:modified>
</cp:coreProperties>
</file>

<file path=docProps/custom.xml><?xml version="1.0" encoding="utf-8"?>
<Properties xmlns="http://schemas.openxmlformats.org/officeDocument/2006/custom-properties" xmlns:vt="http://schemas.openxmlformats.org/officeDocument/2006/docPropsVTypes"/>
</file>